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ederlands-dutch"/>
      <w:bookmarkEnd w:id="21"/>
      <w:r>
        <w:t xml:space="preserve">Nederlands / Dut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a0c6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